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6" w:name="statement-of-purpose"/>
    <w:p>
      <w:pPr>
        <w:pStyle w:val="Heading1"/>
      </w:pPr>
      <w:r>
        <w:t xml:space="preserve">STATEMENT OF PURPOSE</w:t>
      </w:r>
    </w:p>
    <w:bookmarkStart w:id="25" w:name="X78c834dbdd4413b250001541e730e4cf43396e2"/>
    <w:p>
      <w:pPr>
        <w:pStyle w:val="Heading2"/>
      </w:pPr>
      <w:r>
        <w:t xml:space="preserve">FOR MECHANIC POSITION IN FRANCE MARSEILLE</w:t>
      </w:r>
    </w:p>
    <w:p>
      <w:pPr>
        <w:pStyle w:val="FirstParagraph"/>
      </w:pPr>
      <w:r>
        <w:t xml:space="preserve">As I prepare to submit this Statement of Purpose, I am filled with profound enthusiasm for the opportunity to contribute my expertise as a professional Mechanic in the vibrant automotive landscape of France Marseille. This document represents not merely an application, but a testament to my commitment to excellence in automotive repair and my deep alignment with Marseille's unique industrial and cultural environment. Having dedicated over eight years to precision mechanical work across Europe, I have meticulously prepared myself for the specific challenges and opportunities presented by the dynamic city of Marseille.</w:t>
      </w:r>
    </w:p>
    <w:bookmarkStart w:id="20" w:name="X26a530c3c36a7be941f56cd3545003d6e1bc83b"/>
    <w:p>
      <w:pPr>
        <w:pStyle w:val="Heading3"/>
      </w:pPr>
      <w:r>
        <w:t xml:space="preserve">Professional Foundation and Technical Expertise</w:t>
      </w:r>
    </w:p>
    <w:p>
      <w:pPr>
        <w:pStyle w:val="FirstParagraph"/>
      </w:pPr>
      <w:r>
        <w:t xml:space="preserve">My journey as a Mechanic began in 2016 at the renowned Automotive Training Institute in Lyon, where I earned my certified technician qualification with honors. My curriculum included advanced diagnostics for European vehicle platforms (including Peugeot, Renault, and Citroën), precision engine rebuilding techniques, and cutting-edge digital diagnostic system training using OBD-II and manufacturer-specific software. Over the past eight years, I have honed my skills through hands-on experience at premium service centers across France—including a pivotal three-year tenure at a certified Volvo dealership in Toulouse where I specialized in hybrid electric vehicle (HEV) maintenance, a field experiencing exponential growth in Marseille's urban fleet.</w:t>
      </w:r>
    </w:p>
    <w:p>
      <w:pPr>
        <w:pStyle w:val="BodyText"/>
      </w:pPr>
      <w:r>
        <w:t xml:space="preserve">My technical repertoire extends beyond conventional repairs. I am proficient in:</w:t>
      </w:r>
    </w:p>
    <w:p>
      <w:pPr>
        <w:numPr>
          <w:ilvl w:val="0"/>
          <w:numId w:val="1001"/>
        </w:numPr>
        <w:pStyle w:val="Compact"/>
      </w:pPr>
      <w:r>
        <w:t xml:space="preserve">Diagnostic systems for multi-brand vehicle networks</w:t>
      </w:r>
    </w:p>
    <w:p>
      <w:pPr>
        <w:numPr>
          <w:ilvl w:val="0"/>
          <w:numId w:val="1001"/>
        </w:numPr>
        <w:pStyle w:val="Compact"/>
      </w:pPr>
      <w:r>
        <w:t xml:space="preserve">Precision alignment and suspension calibration</w:t>
      </w:r>
    </w:p>
    <w:p>
      <w:pPr>
        <w:numPr>
          <w:ilvl w:val="0"/>
          <w:numId w:val="1001"/>
        </w:numPr>
        <w:pStyle w:val="Compact"/>
      </w:pPr>
      <w:r>
        <w:t xml:space="preserve">Electrical system troubleshooting (including CAN bus architecture)</w:t>
      </w:r>
    </w:p>
    <w:p>
      <w:pPr>
        <w:numPr>
          <w:ilvl w:val="0"/>
          <w:numId w:val="1001"/>
        </w:numPr>
        <w:pStyle w:val="Compact"/>
      </w:pPr>
      <w:r>
        <w:t xml:space="preserve">Hybrid battery management and safety protocols</w:t>
      </w:r>
    </w:p>
    <w:bookmarkEnd w:id="20"/>
    <w:bookmarkStart w:id="21" w:name="X615f8ec80d3775e4c6c64cf860a5df4745d0fbf"/>
    <w:p>
      <w:pPr>
        <w:pStyle w:val="Heading3"/>
      </w:pPr>
      <w:r>
        <w:t xml:space="preserve">Why Marseille? The Convergence of Opportunity and Purpose</w:t>
      </w:r>
    </w:p>
    <w:p>
      <w:pPr>
        <w:pStyle w:val="FirstParagraph"/>
      </w:pPr>
      <w:r>
        <w:t xml:space="preserve">Marseille is not merely a destination for me—it represents a strategic alignment of professional growth and cultural resonance. As France's second-largest city and its premier Mediterranean port, Marseille serves as a critical hub for automotive logistics, tourism, and diverse transportation needs. With over 12% of vehicles in the metropolitan area being imported or specialized models (including commercial fleets serving the port), there exists a unique demand for mechanics who understand both European engineering standards and adaptive problem-solving in multicultural environments.</w:t>
      </w:r>
    </w:p>
    <w:p>
      <w:pPr>
        <w:pStyle w:val="BodyText"/>
      </w:pPr>
      <w:r>
        <w:t xml:space="preserve">I am particularly drawn to Marseille's commitment to sustainable mobility initiatives—a vision I actively support through my advanced training in EV maintenance. The city's ambitious "Marseille 2030" plan prioritizes reducing urban emissions by 50%, directly creating demand for skilled technicians like myself who can service the growing fleet of electric and hybrid vehicles servicing the bustling Vieux-Port district and Marseille-Provence Airport. This isn't just a job opportunity; it's a chance to contribute meaningfully to Marseille's environmental future while operating within its rich cultural tapestry.</w:t>
      </w:r>
    </w:p>
    <w:bookmarkEnd w:id="21"/>
    <w:bookmarkStart w:id="22" w:name="X50f3460246e6e2996d1745efaa002a93d5f0024"/>
    <w:p>
      <w:pPr>
        <w:pStyle w:val="Heading3"/>
      </w:pPr>
      <w:r>
        <w:t xml:space="preserve">Cultural Integration and Community Commitment</w:t>
      </w:r>
    </w:p>
    <w:p>
      <w:pPr>
        <w:pStyle w:val="FirstParagraph"/>
      </w:pPr>
      <w:r>
        <w:t xml:space="preserve">My appreciation for Marseille extends beyond professional opportunity. I have spent extensive time immersing myself in Provençal culture through language studies (achieving C1 proficiency in French), culinary exploration, and community engagement. During my last year in Lyon, I volunteered at the "Mécaniciens sans Frontières" initiative supporting immigrant communities with vehicle maintenance—a program that resonated deeply with Marseille's ethos of inclusivity. I understand that as a Mechanic in France Marseille, success requires more than technical skill; it demands cultural sensitivity to serve clients from 150+ nationalities across the city's neighborhoods—from the historic Le Panier to the modern Saint-Marcel district.</w:t>
      </w:r>
    </w:p>
    <w:p>
      <w:pPr>
        <w:pStyle w:val="BodyText"/>
      </w:pPr>
      <w:r>
        <w:t xml:space="preserve">What truly excites me is how Marseille's automotive industry uniquely blends tradition and innovation. While preserving its heritage as a maritime center, it actively pioneers solutions for modern urban mobility. I am eager to collaborate with local workshops like those in the Parc Technologique de l'Estérel or partner with institutions such as the École Nationale Supérieure d'Arts et Métiers, where I can share knowledge on emerging EV technologies while learning from Marseille's distinct approach to mechanical challenges.</w:t>
      </w:r>
    </w:p>
    <w:bookmarkEnd w:id="22"/>
    <w:bookmarkStart w:id="23" w:name="X71f955e24a35cb3bbe6eb13819e80ea20cedf2e"/>
    <w:p>
      <w:pPr>
        <w:pStyle w:val="Heading3"/>
      </w:pPr>
      <w:r>
        <w:t xml:space="preserve">Future Vision and Professional Contribution</w:t>
      </w:r>
    </w:p>
    <w:p>
      <w:pPr>
        <w:pStyle w:val="FirstParagraph"/>
      </w:pPr>
      <w:r>
        <w:t xml:space="preserve">My long-term vision as a Mechanic in France Marseille aligns with the city's trajectory toward automotive excellence. Within three years, I aim to:</w:t>
      </w:r>
    </w:p>
    <w:p>
      <w:pPr>
        <w:numPr>
          <w:ilvl w:val="0"/>
          <w:numId w:val="1002"/>
        </w:numPr>
        <w:pStyle w:val="Compact"/>
      </w:pPr>
      <w:r>
        <w:t xml:space="preserve">Lead a specialized hybrid/electric vehicle service team at a leading Marseille workshop</w:t>
      </w:r>
    </w:p>
    <w:p>
      <w:pPr>
        <w:numPr>
          <w:ilvl w:val="0"/>
          <w:numId w:val="1002"/>
        </w:numPr>
        <w:pStyle w:val="Compact"/>
      </w:pPr>
      <w:r>
        <w:t xml:space="preserve">Develop training modules for local technicians on EV safety protocols</w:t>
      </w:r>
    </w:p>
    <w:p>
      <w:pPr>
        <w:numPr>
          <w:ilvl w:val="0"/>
          <w:numId w:val="1002"/>
        </w:numPr>
        <w:pStyle w:val="Compact"/>
      </w:pPr>
      <w:r>
        <w:t xml:space="preserve">Contribute to the "Marseille Carbone Zéro" initiative through fleet optimization projects</w:t>
      </w:r>
    </w:p>
    <w:p>
      <w:pPr>
        <w:pStyle w:val="FirstParagraph"/>
      </w:pPr>
      <w:r>
        <w:t xml:space="preserve">I recognize that Marseille's unique geographic position—where Mediterranean climate, port logistics, and diverse urban demographics converge—creates specialized mechanical demands. My experience maintaining vehicles in extreme temperature conditions during summer months (critical for both passenger and commercial fleets) and understanding the corrosion challenges of coastal environments uniquely prepares me for these complexities. I am not simply seeking employment; I intend to become a valued member of Marseille's automotive ecosystem, contributing to its reputation as France's most innovative mobility hub.</w:t>
      </w:r>
    </w:p>
    <w:bookmarkEnd w:id="23"/>
    <w:bookmarkStart w:id="24" w:name="Xbb0d7db2000ec83d390b893256440583349adeb"/>
    <w:p>
      <w:pPr>
        <w:pStyle w:val="Heading3"/>
      </w:pPr>
      <w:r>
        <w:t xml:space="preserve">Conclusion: A Commitment Forged in Precision</w:t>
      </w:r>
    </w:p>
    <w:p>
      <w:pPr>
        <w:pStyle w:val="FirstParagraph"/>
      </w:pPr>
      <w:r>
        <w:t xml:space="preserve">This Statement of Purpose crystallizes my unwavering dedication to advancing the craft of Mechanicry within France Marseille. It reflects my technical mastery, cultural preparedness, and strategic alignment with the city's sustainable mobility mission. I approach this application not as an employee seeking a position, but as a professional ready to invest in Marseille's automotive future—where precision meets passion, and every repair contributes to the city's dynamic heartbeat.</w:t>
      </w:r>
    </w:p>
    <w:p>
      <w:pPr>
        <w:pStyle w:val="BodyText"/>
      </w:pPr>
      <w:r>
        <w:t xml:space="preserve">I am prepared to bring my certified expertise, cultural adaptability, and commitment to excellence directly to Marseille's streets. Let us build a greener, more efficient future for the city that inspired me—where every engine I service helps power Marseille's enduring spirit of innovation.</w:t>
      </w:r>
    </w:p>
    <w:p>
      <w:pPr>
        <w:pStyle w:val="BodyText"/>
      </w:pPr>
      <w:r>
        <w:t xml:space="preserve">Signature</w:t>
      </w:r>
    </w:p>
    <w:p>
      <w:pPr>
        <w:pStyle w:val="BodyText"/>
      </w:pPr>
      <w:r>
        <w:t xml:space="preserve">Professional Mechanic | Certified European Technicia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 Application for France Marseille</dc:title>
  <dc:creator/>
  <dc:language>en</dc:language>
  <cp:keywords/>
  <dcterms:created xsi:type="dcterms:W3CDTF">2025-12-09T00:32:40Z</dcterms:created>
  <dcterms:modified xsi:type="dcterms:W3CDTF">2025-12-09T00:32:40Z</dcterms:modified>
</cp:coreProperties>
</file>

<file path=docProps/custom.xml><?xml version="1.0" encoding="utf-8"?>
<Properties xmlns="http://schemas.openxmlformats.org/officeDocument/2006/custom-properties" xmlns:vt="http://schemas.openxmlformats.org/officeDocument/2006/docPropsVTypes"/>
</file>